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6556293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CAA0851" w:rsidR="00B4741E" w:rsidRPr="00EC13E1" w:rsidRDefault="00DE0D39" w:rsidP="009D49C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54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2-4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hyperlink r:id="rId7" w:history="1">
        <w:r w:rsidR="00B4741E" w:rsidRPr="00087288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կազմակերպական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լիազորությունների և ղեկավարման շրջանակների մասին տեղեկատվությունը ներառված է պաշտոնի անձնագրում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545DB72C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460066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32321F">
        <w:rPr>
          <w:rFonts w:ascii="GHEA Grapalat" w:eastAsia="Sylfaen" w:hAnsi="GHEA Grapalat" w:cs="Sylfaen"/>
          <w:sz w:val="24"/>
          <w:szCs w:val="24"/>
          <w:lang w:val="hy-AM"/>
        </w:rPr>
        <w:t>հո</w:t>
      </w:r>
      <w:r w:rsidR="00460066">
        <w:rPr>
          <w:rFonts w:ascii="GHEA Grapalat" w:eastAsia="Sylfaen" w:hAnsi="GHEA Grapalat" w:cs="Sylfaen"/>
          <w:sz w:val="24"/>
          <w:szCs w:val="24"/>
          <w:lang w:val="hy-AM"/>
        </w:rPr>
        <w:t>ւնվարի 22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460066">
        <w:rPr>
          <w:rFonts w:ascii="GHEA Grapalat" w:eastAsia="Sylfaen" w:hAnsi="GHEA Grapalat" w:cs="Sylfaen"/>
          <w:sz w:val="24"/>
          <w:szCs w:val="24"/>
          <w:lang w:val="hy-AM"/>
        </w:rPr>
        <w:t>հունվարի 26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3CCC66D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1D7AE9">
        <w:rPr>
          <w:rFonts w:ascii="GHEA Grapalat" w:hAnsi="GHEA Grapalat"/>
          <w:sz w:val="24"/>
          <w:szCs w:val="24"/>
          <w:lang w:val="hy-AM" w:eastAsia="hy-AM"/>
        </w:rPr>
        <w:t>փետրվարի</w:t>
      </w:r>
      <w:r w:rsidR="0046006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1D7AE9">
        <w:rPr>
          <w:rFonts w:ascii="GHEA Grapalat" w:hAnsi="GHEA Grapalat"/>
          <w:sz w:val="24"/>
          <w:szCs w:val="24"/>
          <w:lang w:val="hy-AM" w:eastAsia="hy-AM"/>
        </w:rPr>
        <w:t>26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16605CDB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D7AE9">
        <w:rPr>
          <w:rFonts w:ascii="GHEA Grapalat" w:hAnsi="GHEA Grapalat"/>
          <w:sz w:val="24"/>
          <w:szCs w:val="24"/>
          <w:lang w:val="hy-AM" w:eastAsia="hy-AM"/>
        </w:rPr>
        <w:t>փետրվարի 28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15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1B448B25" w14:textId="6C72E2E7" w:rsidR="0032321F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460066" w:rsidRPr="00E51B1D">
          <w:rPr>
            <w:rStyle w:val="Hyperlink"/>
            <w:lang w:val="hy-AM"/>
          </w:rPr>
          <w:t>https://www.arlis.am/DocumentView.aspx?docid=187974</w:t>
        </w:r>
      </w:hyperlink>
    </w:p>
    <w:p w14:paraId="413E973C" w14:textId="77777777" w:rsidR="00460066" w:rsidRPr="00460066" w:rsidRDefault="00460066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4468ED60" w14:textId="02A43BF5" w:rsidR="00C34A6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32321F" w:rsidRPr="00FC390F">
          <w:rPr>
            <w:rStyle w:val="Hyperlink"/>
            <w:lang w:val="hy-AM"/>
          </w:rPr>
          <w:t>https://www.arlis.am/DocumentView.aspx?docid=182812</w:t>
        </w:r>
      </w:hyperlink>
    </w:p>
    <w:p w14:paraId="3799FB8C" w14:textId="77777777" w:rsidR="0032321F" w:rsidRPr="0032321F" w:rsidRDefault="0032321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75B139A0" w14:textId="06102479" w:rsidR="0032321F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="00203FF1">
        <w:rPr>
          <w:rFonts w:ascii="GHEA Grapalat" w:hAnsi="GHEA Grapalat"/>
          <w:lang w:val="hy-AM" w:eastAsia="ru-RU"/>
        </w:rPr>
        <w:t xml:space="preserve"> </w:t>
      </w:r>
      <w:hyperlink r:id="rId12" w:history="1">
        <w:r w:rsidR="00460066" w:rsidRPr="00E51B1D">
          <w:rPr>
            <w:rStyle w:val="Hyperlink"/>
            <w:lang w:val="hy-AM"/>
          </w:rPr>
          <w:t>https://www.arlis.am/DocumentView.aspx?docid=188085</w:t>
        </w:r>
      </w:hyperlink>
    </w:p>
    <w:p w14:paraId="5783DB4D" w14:textId="77777777" w:rsidR="00460066" w:rsidRPr="00460066" w:rsidRDefault="00460066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57E7FAD9" w14:textId="26EA2A2D" w:rsidR="001D2AA7" w:rsidRDefault="002D4286" w:rsidP="001D2AA7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460066" w:rsidRPr="00E51B1D">
          <w:rPr>
            <w:rStyle w:val="Hyperlink"/>
            <w:lang w:val="hy-AM"/>
          </w:rPr>
          <w:t>https://www.arlis.am/DocumentView.aspx?docid=187324</w:t>
        </w:r>
      </w:hyperlink>
    </w:p>
    <w:p w14:paraId="5A970B3C" w14:textId="77777777" w:rsidR="00460066" w:rsidRPr="00460066" w:rsidRDefault="00460066" w:rsidP="001D2AA7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306A6685" w14:textId="7063C290" w:rsidR="006F37F7" w:rsidRDefault="002D4286" w:rsidP="00460066">
      <w:pPr>
        <w:spacing w:line="276" w:lineRule="auto"/>
        <w:ind w:left="180"/>
        <w:rPr>
          <w:rFonts w:ascii="Arial" w:hAnsi="Arial"/>
          <w:lang w:val="hy-AM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460066" w:rsidRPr="00E51B1D">
          <w:rPr>
            <w:rStyle w:val="Hyperlink"/>
            <w:lang w:val="hy-AM"/>
          </w:rPr>
          <w:t>https://www.arlis.am/DocumentView.aspx?docid=165294</w:t>
        </w:r>
      </w:hyperlink>
    </w:p>
    <w:p w14:paraId="457E8746" w14:textId="77777777" w:rsidR="00460066" w:rsidRPr="00460066" w:rsidRDefault="00460066" w:rsidP="00460066">
      <w:pPr>
        <w:spacing w:line="276" w:lineRule="auto"/>
        <w:ind w:left="180"/>
        <w:rPr>
          <w:rStyle w:val="Hyperlink"/>
          <w:rFonts w:ascii="Arial" w:hAnsi="Arial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2025D7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4D68D" w14:textId="77777777" w:rsidR="002025D7" w:rsidRDefault="002025D7" w:rsidP="00C47A7F">
      <w:r>
        <w:separator/>
      </w:r>
    </w:p>
  </w:endnote>
  <w:endnote w:type="continuationSeparator" w:id="0">
    <w:p w14:paraId="1F957F1C" w14:textId="77777777" w:rsidR="002025D7" w:rsidRDefault="002025D7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42DF2" w14:textId="77777777" w:rsidR="002025D7" w:rsidRDefault="002025D7" w:rsidP="00C47A7F">
      <w:r>
        <w:separator/>
      </w:r>
    </w:p>
  </w:footnote>
  <w:footnote w:type="continuationSeparator" w:id="0">
    <w:p w14:paraId="5A9047ED" w14:textId="77777777" w:rsidR="002025D7" w:rsidRDefault="002025D7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5802135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8646868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5380798">
    <w:abstractNumId w:val="0"/>
  </w:num>
  <w:num w:numId="4" w16cid:durableId="1857453460">
    <w:abstractNumId w:val="18"/>
  </w:num>
  <w:num w:numId="5" w16cid:durableId="1046611361">
    <w:abstractNumId w:val="14"/>
  </w:num>
  <w:num w:numId="6" w16cid:durableId="539898760">
    <w:abstractNumId w:val="7"/>
  </w:num>
  <w:num w:numId="7" w16cid:durableId="1204059728">
    <w:abstractNumId w:val="11"/>
  </w:num>
  <w:num w:numId="8" w16cid:durableId="1152521429">
    <w:abstractNumId w:val="1"/>
  </w:num>
  <w:num w:numId="9" w16cid:durableId="1392191929">
    <w:abstractNumId w:val="13"/>
  </w:num>
  <w:num w:numId="10" w16cid:durableId="67927031">
    <w:abstractNumId w:val="16"/>
  </w:num>
  <w:num w:numId="11" w16cid:durableId="1596160594">
    <w:abstractNumId w:val="6"/>
  </w:num>
  <w:num w:numId="12" w16cid:durableId="1902522899">
    <w:abstractNumId w:val="3"/>
  </w:num>
  <w:num w:numId="13" w16cid:durableId="1922107254">
    <w:abstractNumId w:val="4"/>
  </w:num>
  <w:num w:numId="14" w16cid:durableId="333193648">
    <w:abstractNumId w:val="17"/>
  </w:num>
  <w:num w:numId="15" w16cid:durableId="1022362917">
    <w:abstractNumId w:val="12"/>
  </w:num>
  <w:num w:numId="16" w16cid:durableId="911309827">
    <w:abstractNumId w:val="2"/>
  </w:num>
  <w:num w:numId="17" w16cid:durableId="1587374841">
    <w:abstractNumId w:val="8"/>
  </w:num>
  <w:num w:numId="18" w16cid:durableId="486827799">
    <w:abstractNumId w:val="9"/>
  </w:num>
  <w:num w:numId="19" w16cid:durableId="1387491080">
    <w:abstractNumId w:val="15"/>
  </w:num>
  <w:num w:numId="20" w16cid:durableId="1339581292">
    <w:abstractNumId w:val="19"/>
  </w:num>
  <w:num w:numId="21" w16cid:durableId="13004555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87288"/>
    <w:rsid w:val="000A4E64"/>
    <w:rsid w:val="000B3B66"/>
    <w:rsid w:val="000B4D73"/>
    <w:rsid w:val="000E03F5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D7AE9"/>
    <w:rsid w:val="001E712E"/>
    <w:rsid w:val="002025D7"/>
    <w:rsid w:val="00203FF1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2321F"/>
    <w:rsid w:val="0034111E"/>
    <w:rsid w:val="00346DD8"/>
    <w:rsid w:val="00366E73"/>
    <w:rsid w:val="003800EE"/>
    <w:rsid w:val="00392F52"/>
    <w:rsid w:val="003936ED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0066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B6914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25286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D49C1"/>
    <w:rsid w:val="009E51AE"/>
    <w:rsid w:val="00A1077E"/>
    <w:rsid w:val="00A15197"/>
    <w:rsid w:val="00A62F56"/>
    <w:rsid w:val="00A65798"/>
    <w:rsid w:val="00A771AF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2E7F"/>
    <w:rsid w:val="00C8404C"/>
    <w:rsid w:val="00C97A9B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04F5B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0872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732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&#1378;-&#1348;2-4.docx" TargetMode="External"/><Relationship Id="rId12" Type="http://schemas.openxmlformats.org/officeDocument/2006/relationships/hyperlink" Target="https://www.arlis.am/DocumentView.aspx?docid=188085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87974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1</TotalTime>
  <Pages>4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95</cp:revision>
  <cp:lastPrinted>2022-12-26T09:44:00Z</cp:lastPrinted>
  <dcterms:created xsi:type="dcterms:W3CDTF">2020-06-06T12:47:00Z</dcterms:created>
  <dcterms:modified xsi:type="dcterms:W3CDTF">2024-01-18T07:14:00Z</dcterms:modified>
</cp:coreProperties>
</file>